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ACE0A9" w14:textId="0B9F2DC3" w:rsidR="00805A09" w:rsidRPr="00903CBF" w:rsidRDefault="00805A09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28"/>
          <w:szCs w:val="2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28"/>
          <w:szCs w:val="28"/>
          <w:lang w:val="en-US"/>
        </w:rPr>
        <w:t>Please leave this line blank</w:t>
      </w:r>
    </w:p>
    <w:p w14:paraId="6A0F4CD9" w14:textId="4FD94A3E" w:rsidR="00325300" w:rsidRPr="00903CBF" w:rsidRDefault="00325300" w:rsidP="009B69A7">
      <w:pPr>
        <w:pStyle w:val="Ttulo"/>
        <w:jc w:val="both"/>
        <w:rPr>
          <w:rFonts w:ascii="Aptos" w:hAnsi="Aptos"/>
          <w:sz w:val="28"/>
          <w:szCs w:val="28"/>
          <w:lang w:val="en-US"/>
        </w:rPr>
      </w:pPr>
      <w:r w:rsidRPr="00903CBF">
        <w:rPr>
          <w:rFonts w:ascii="Aptos" w:hAnsi="Aptos"/>
          <w:sz w:val="28"/>
          <w:szCs w:val="28"/>
          <w:lang w:val="en-US"/>
        </w:rPr>
        <w:t>TITLE (</w:t>
      </w:r>
      <w:r w:rsidR="00007928" w:rsidRPr="00903CBF">
        <w:rPr>
          <w:rFonts w:ascii="Aptos" w:hAnsi="Aptos"/>
          <w:sz w:val="28"/>
          <w:szCs w:val="28"/>
          <w:lang w:val="en-US"/>
        </w:rPr>
        <w:t>CAPITAL LETTERS</w:t>
      </w:r>
      <w:r w:rsidRPr="00903CBF">
        <w:rPr>
          <w:rFonts w:ascii="Aptos" w:hAnsi="Aptos"/>
          <w:sz w:val="28"/>
          <w:szCs w:val="28"/>
          <w:lang w:val="en-US"/>
        </w:rPr>
        <w:t>)</w:t>
      </w:r>
    </w:p>
    <w:p w14:paraId="187941DA" w14:textId="6F14DFC0" w:rsidR="00B714B7" w:rsidRPr="00903CBF" w:rsidRDefault="00B714B7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 xml:space="preserve">Please leave </w:t>
      </w:r>
      <w:r w:rsidR="003F3F8F"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this line</w:t>
      </w: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 xml:space="preserve"> blank</w:t>
      </w:r>
    </w:p>
    <w:p w14:paraId="7EA86824" w14:textId="754A5A40" w:rsidR="00325300" w:rsidRPr="00903CBF" w:rsidRDefault="00EE0EE0" w:rsidP="009B69A7">
      <w:pPr>
        <w:pStyle w:val="Subttulo"/>
        <w:spacing w:after="60"/>
        <w:ind w:right="-181" w:firstLine="0"/>
        <w:rPr>
          <w:rFonts w:ascii="Aptos" w:hAnsi="Aptos"/>
          <w:sz w:val="20"/>
          <w:szCs w:val="20"/>
        </w:rPr>
      </w:pPr>
      <w:r w:rsidRPr="00903CBF">
        <w:rPr>
          <w:rFonts w:ascii="Aptos" w:hAnsi="Aptos"/>
          <w:sz w:val="20"/>
          <w:szCs w:val="20"/>
          <w:u w:val="single"/>
        </w:rPr>
        <w:t>Author 1</w:t>
      </w:r>
      <w:r w:rsidR="007825FA" w:rsidRPr="00903CBF">
        <w:rPr>
          <w:rFonts w:ascii="Aptos" w:hAnsi="Aptos"/>
          <w:sz w:val="20"/>
          <w:szCs w:val="20"/>
          <w:vertAlign w:val="superscript"/>
        </w:rPr>
        <w:t>1</w:t>
      </w:r>
      <w:r w:rsidR="00325300" w:rsidRPr="00903CBF">
        <w:rPr>
          <w:rFonts w:ascii="Aptos" w:hAnsi="Aptos"/>
          <w:sz w:val="20"/>
          <w:szCs w:val="20"/>
          <w:vertAlign w:val="superscript"/>
        </w:rPr>
        <w:t>(*)</w:t>
      </w:r>
      <w:r w:rsidR="00325300" w:rsidRPr="00903CBF">
        <w:rPr>
          <w:rFonts w:ascii="Aptos" w:hAnsi="Aptos"/>
          <w:sz w:val="20"/>
          <w:szCs w:val="20"/>
        </w:rPr>
        <w:t xml:space="preserve">, </w:t>
      </w:r>
      <w:r w:rsidRPr="00903CBF">
        <w:rPr>
          <w:rFonts w:ascii="Aptos" w:hAnsi="Aptos"/>
          <w:sz w:val="20"/>
          <w:szCs w:val="20"/>
          <w:u w:val="single"/>
        </w:rPr>
        <w:t>Author 2</w:t>
      </w:r>
      <w:r w:rsidR="00325300" w:rsidRPr="00903CBF">
        <w:rPr>
          <w:rFonts w:ascii="Aptos" w:hAnsi="Aptos"/>
          <w:sz w:val="20"/>
          <w:szCs w:val="20"/>
          <w:vertAlign w:val="superscript"/>
        </w:rPr>
        <w:t>2</w:t>
      </w:r>
      <w:r w:rsidR="00325300" w:rsidRPr="00903CBF">
        <w:rPr>
          <w:rFonts w:ascii="Aptos" w:hAnsi="Aptos"/>
          <w:sz w:val="20"/>
          <w:szCs w:val="20"/>
        </w:rPr>
        <w:t xml:space="preserve">, </w:t>
      </w:r>
      <w:r w:rsidRPr="00903CBF">
        <w:rPr>
          <w:rFonts w:ascii="Aptos" w:hAnsi="Aptos"/>
          <w:sz w:val="20"/>
          <w:szCs w:val="20"/>
          <w:u w:val="single"/>
        </w:rPr>
        <w:t>Author 3</w:t>
      </w:r>
      <w:r w:rsidR="00325300" w:rsidRPr="00903CBF">
        <w:rPr>
          <w:rFonts w:ascii="Aptos" w:hAnsi="Aptos"/>
          <w:sz w:val="20"/>
          <w:szCs w:val="20"/>
          <w:vertAlign w:val="superscript"/>
        </w:rPr>
        <w:t>3</w:t>
      </w:r>
    </w:p>
    <w:p w14:paraId="1DB0232B" w14:textId="77777777" w:rsidR="00325300" w:rsidRPr="00903CBF" w:rsidRDefault="00325300" w:rsidP="009B69A7">
      <w:pPr>
        <w:jc w:val="both"/>
        <w:rPr>
          <w:rFonts w:ascii="Aptos" w:hAnsi="Aptos"/>
          <w:sz w:val="20"/>
          <w:szCs w:val="20"/>
          <w:lang w:val="fr-BE"/>
        </w:rPr>
      </w:pPr>
      <w:r w:rsidRPr="00903CBF">
        <w:rPr>
          <w:rFonts w:ascii="Aptos" w:hAnsi="Aptos"/>
          <w:sz w:val="20"/>
          <w:szCs w:val="20"/>
          <w:vertAlign w:val="superscript"/>
          <w:lang w:val="fr-BE"/>
        </w:rPr>
        <w:t>1</w:t>
      </w:r>
      <w:r w:rsidRPr="00903CBF">
        <w:rPr>
          <w:rFonts w:ascii="Aptos" w:hAnsi="Aptos"/>
          <w:sz w:val="20"/>
          <w:szCs w:val="20"/>
          <w:lang w:val="fr-BE"/>
        </w:rPr>
        <w:t xml:space="preserve"> Affiliation 1</w:t>
      </w:r>
    </w:p>
    <w:p w14:paraId="0941E64A" w14:textId="77777777" w:rsidR="00325300" w:rsidRPr="00903CBF" w:rsidRDefault="00325300" w:rsidP="009B69A7">
      <w:pPr>
        <w:jc w:val="both"/>
        <w:rPr>
          <w:rFonts w:ascii="Aptos" w:hAnsi="Aptos"/>
          <w:sz w:val="20"/>
          <w:szCs w:val="20"/>
          <w:lang w:val="fr-BE"/>
        </w:rPr>
      </w:pPr>
      <w:r w:rsidRPr="00903CBF">
        <w:rPr>
          <w:rFonts w:ascii="Aptos" w:hAnsi="Aptos"/>
          <w:sz w:val="20"/>
          <w:szCs w:val="20"/>
          <w:vertAlign w:val="superscript"/>
          <w:lang w:val="fr-BE"/>
        </w:rPr>
        <w:t>2</w:t>
      </w:r>
      <w:r w:rsidRPr="00903CBF">
        <w:rPr>
          <w:rFonts w:ascii="Aptos" w:hAnsi="Aptos"/>
          <w:sz w:val="20"/>
          <w:szCs w:val="20"/>
          <w:lang w:val="fr-BE"/>
        </w:rPr>
        <w:t xml:space="preserve"> Affiliation 2</w:t>
      </w:r>
    </w:p>
    <w:p w14:paraId="402C6B2A" w14:textId="60297A1E" w:rsidR="00325300" w:rsidRPr="00903CBF" w:rsidRDefault="00325300" w:rsidP="009B69A7">
      <w:pPr>
        <w:pStyle w:val="Ttulo"/>
        <w:jc w:val="both"/>
        <w:rPr>
          <w:rFonts w:ascii="Aptos" w:hAnsi="Aptos"/>
          <w:b w:val="0"/>
          <w:bCs w:val="0"/>
          <w:color w:val="000000"/>
          <w:sz w:val="20"/>
          <w:szCs w:val="20"/>
          <w:lang w:val="fr-BE"/>
        </w:rPr>
      </w:pPr>
      <w:r w:rsidRPr="00903CBF">
        <w:rPr>
          <w:rFonts w:ascii="Aptos" w:hAnsi="Aptos"/>
          <w:b w:val="0"/>
          <w:bCs w:val="0"/>
          <w:color w:val="000000"/>
          <w:sz w:val="20"/>
          <w:szCs w:val="20"/>
          <w:vertAlign w:val="superscript"/>
          <w:lang w:val="fr-BE"/>
        </w:rPr>
        <w:t>(*)</w:t>
      </w:r>
      <w:r w:rsidRPr="00903CBF">
        <w:rPr>
          <w:rFonts w:ascii="Aptos" w:hAnsi="Aptos"/>
          <w:b w:val="0"/>
          <w:bCs w:val="0"/>
          <w:i/>
          <w:iCs/>
          <w:color w:val="000000"/>
          <w:sz w:val="20"/>
          <w:szCs w:val="20"/>
          <w:lang w:val="fr-BE"/>
        </w:rPr>
        <w:t>Email:</w:t>
      </w:r>
      <w:r w:rsidRPr="00903CBF">
        <w:rPr>
          <w:rFonts w:ascii="Aptos" w:hAnsi="Aptos"/>
          <w:b w:val="0"/>
          <w:bCs w:val="0"/>
          <w:color w:val="000000"/>
          <w:sz w:val="20"/>
          <w:szCs w:val="20"/>
          <w:lang w:val="fr-BE"/>
        </w:rPr>
        <w:t xml:space="preserve"> author1@mailbox.pt</w:t>
      </w:r>
      <w:r w:rsidR="00075B72">
        <w:rPr>
          <w:rFonts w:ascii="Aptos" w:hAnsi="Aptos"/>
          <w:b w:val="0"/>
          <w:bCs w:val="0"/>
          <w:color w:val="000000"/>
          <w:sz w:val="20"/>
          <w:szCs w:val="20"/>
          <w:lang w:val="fr-BE"/>
        </w:rPr>
        <w:t xml:space="preserve"> </w:t>
      </w:r>
      <w:r w:rsidRPr="00903CBF">
        <w:rPr>
          <w:rFonts w:ascii="Aptos" w:hAnsi="Aptos"/>
          <w:b w:val="0"/>
          <w:bCs w:val="0"/>
          <w:color w:val="000000"/>
          <w:sz w:val="20"/>
          <w:szCs w:val="20"/>
          <w:lang w:val="fr-BE"/>
        </w:rPr>
        <w:t xml:space="preserve"> </w:t>
      </w:r>
    </w:p>
    <w:p w14:paraId="031812A3" w14:textId="77777777" w:rsidR="00325300" w:rsidRPr="00903CBF" w:rsidRDefault="00325300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7D024556" w14:textId="77777777" w:rsidR="00BD3542" w:rsidRPr="00903CBF" w:rsidRDefault="00325300" w:rsidP="009B69A7">
      <w:pPr>
        <w:pStyle w:val="Ttulo"/>
        <w:tabs>
          <w:tab w:val="left" w:pos="4176"/>
        </w:tabs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41186427" w14:textId="77777777" w:rsidR="00BD3542" w:rsidRPr="00903CBF" w:rsidRDefault="00BD3542" w:rsidP="009B69A7">
      <w:pPr>
        <w:jc w:val="both"/>
        <w:rPr>
          <w:rFonts w:ascii="Aptos" w:hAnsi="Aptos"/>
        </w:rPr>
      </w:pPr>
      <w:r w:rsidRPr="00903CBF">
        <w:rPr>
          <w:rFonts w:ascii="Aptos" w:hAnsi="Aptos"/>
          <w:b/>
        </w:rPr>
        <w:t>Keywords:</w:t>
      </w:r>
      <w:r w:rsidRPr="00903CBF">
        <w:rPr>
          <w:rFonts w:ascii="Aptos" w:hAnsi="Aptos"/>
        </w:rPr>
        <w:t xml:space="preserve"> </w:t>
      </w:r>
      <w:r w:rsidRPr="00903CBF">
        <w:rPr>
          <w:rFonts w:ascii="Aptos" w:hAnsi="Aptos"/>
          <w:i/>
          <w:iCs/>
          <w:sz w:val="22"/>
          <w:szCs w:val="22"/>
        </w:rPr>
        <w:t>Keyword 1, Keyword 2, Keyword 3, Keyword 4, Keyword 5.</w:t>
      </w:r>
    </w:p>
    <w:p w14:paraId="0116F8A1" w14:textId="77777777" w:rsidR="00BD3542" w:rsidRPr="00903CBF" w:rsidRDefault="00BD3542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4D8FABAA" w14:textId="694CF39B" w:rsidR="00325300" w:rsidRPr="00903CBF" w:rsidRDefault="00BD3542" w:rsidP="009B69A7">
      <w:pPr>
        <w:pStyle w:val="Ttulo"/>
        <w:tabs>
          <w:tab w:val="left" w:pos="4176"/>
        </w:tabs>
        <w:jc w:val="both"/>
        <w:rPr>
          <w:rFonts w:ascii="Aptos" w:hAnsi="Aptos"/>
          <w:b w:val="0"/>
          <w:bCs w:val="0"/>
          <w:color w:val="0000FF"/>
          <w:sz w:val="20"/>
          <w:szCs w:val="20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Please leave these two lines blank</w:t>
      </w:r>
      <w:r w:rsidR="00325300" w:rsidRPr="00903CBF">
        <w:rPr>
          <w:rFonts w:ascii="Aptos" w:hAnsi="Aptos"/>
          <w:b w:val="0"/>
          <w:bCs w:val="0"/>
          <w:color w:val="0000FF"/>
          <w:sz w:val="20"/>
          <w:szCs w:val="20"/>
          <w:lang w:val="en-US"/>
        </w:rPr>
        <w:tab/>
      </w:r>
    </w:p>
    <w:p w14:paraId="3B2F2735" w14:textId="12DDE8F8" w:rsidR="005D62E6" w:rsidRPr="00903CBF" w:rsidRDefault="00325300" w:rsidP="009B69A7">
      <w:pPr>
        <w:spacing w:after="120"/>
        <w:jc w:val="both"/>
        <w:rPr>
          <w:rFonts w:ascii="Aptos" w:hAnsi="Aptos"/>
          <w:b/>
          <w:bCs/>
        </w:rPr>
      </w:pPr>
      <w:r w:rsidRPr="00903CBF">
        <w:rPr>
          <w:rFonts w:ascii="Aptos" w:hAnsi="Aptos"/>
          <w:b/>
          <w:bCs/>
        </w:rPr>
        <w:t>ABSTRACT</w:t>
      </w:r>
    </w:p>
    <w:p w14:paraId="2CA49937" w14:textId="2B869EA9" w:rsidR="00375848" w:rsidRPr="00903CBF" w:rsidRDefault="001D44C0" w:rsidP="009B69A7">
      <w:pPr>
        <w:spacing w:after="120"/>
        <w:jc w:val="both"/>
        <w:rPr>
          <w:rFonts w:ascii="Aptos" w:hAnsi="Aptos"/>
          <w:sz w:val="22"/>
          <w:szCs w:val="22"/>
        </w:rPr>
      </w:pPr>
      <w:r w:rsidRPr="00903CBF">
        <w:rPr>
          <w:rFonts w:ascii="Aptos" w:hAnsi="Aptos"/>
          <w:sz w:val="22"/>
          <w:szCs w:val="22"/>
        </w:rPr>
        <w:t>Please answer the following sections.</w:t>
      </w:r>
    </w:p>
    <w:p w14:paraId="0FF804A4" w14:textId="4C3D4C97" w:rsidR="001D44C0" w:rsidRPr="00903CBF" w:rsidRDefault="0040307A" w:rsidP="009B69A7">
      <w:pPr>
        <w:spacing w:after="120"/>
        <w:jc w:val="both"/>
        <w:rPr>
          <w:rFonts w:ascii="Aptos" w:hAnsi="Aptos"/>
          <w:sz w:val="22"/>
          <w:szCs w:val="22"/>
        </w:rPr>
      </w:pPr>
      <w:r w:rsidRPr="00903CBF">
        <w:rPr>
          <w:rFonts w:ascii="Aptos" w:hAnsi="Aptos"/>
          <w:b/>
          <w:bCs/>
          <w:sz w:val="22"/>
          <w:szCs w:val="22"/>
        </w:rPr>
        <w:t>Introduction:</w:t>
      </w:r>
      <w:r w:rsidR="00B602BF" w:rsidRPr="00903CBF">
        <w:rPr>
          <w:rFonts w:ascii="Aptos" w:hAnsi="Aptos"/>
          <w:b/>
          <w:bCs/>
          <w:sz w:val="22"/>
          <w:szCs w:val="22"/>
        </w:rPr>
        <w:t xml:space="preserve"> </w:t>
      </w:r>
      <w:r w:rsidR="00B602BF" w:rsidRPr="00903CBF">
        <w:rPr>
          <w:rFonts w:ascii="Aptos" w:hAnsi="Aptos"/>
          <w:sz w:val="22"/>
          <w:szCs w:val="22"/>
        </w:rPr>
        <w:t>1 lines spacing</w:t>
      </w:r>
    </w:p>
    <w:p w14:paraId="6C97B5AC" w14:textId="051EF606" w:rsidR="0040307A" w:rsidRPr="00903CBF" w:rsidRDefault="0040307A" w:rsidP="009B69A7">
      <w:pPr>
        <w:spacing w:after="120"/>
        <w:jc w:val="both"/>
        <w:rPr>
          <w:rFonts w:ascii="Aptos" w:hAnsi="Aptos"/>
          <w:b/>
          <w:bCs/>
          <w:sz w:val="22"/>
          <w:szCs w:val="22"/>
        </w:rPr>
      </w:pPr>
      <w:r w:rsidRPr="00903CBF">
        <w:rPr>
          <w:rFonts w:ascii="Aptos" w:hAnsi="Aptos"/>
          <w:b/>
          <w:bCs/>
          <w:sz w:val="22"/>
          <w:szCs w:val="22"/>
        </w:rPr>
        <w:t>Methodology:</w:t>
      </w:r>
      <w:r w:rsidR="00B602BF" w:rsidRPr="00903CBF">
        <w:rPr>
          <w:rFonts w:ascii="Aptos" w:hAnsi="Aptos"/>
          <w:b/>
          <w:bCs/>
          <w:sz w:val="22"/>
          <w:szCs w:val="22"/>
        </w:rPr>
        <w:t xml:space="preserve"> </w:t>
      </w:r>
      <w:r w:rsidR="00B602BF" w:rsidRPr="00903CBF">
        <w:rPr>
          <w:rFonts w:ascii="Aptos" w:hAnsi="Aptos"/>
          <w:sz w:val="22"/>
          <w:szCs w:val="22"/>
        </w:rPr>
        <w:t>1 lines spacing</w:t>
      </w:r>
    </w:p>
    <w:p w14:paraId="37372885" w14:textId="60FE5F94" w:rsidR="0040307A" w:rsidRPr="00903CBF" w:rsidRDefault="0040307A" w:rsidP="009B69A7">
      <w:pPr>
        <w:spacing w:after="120"/>
        <w:jc w:val="both"/>
        <w:rPr>
          <w:rFonts w:ascii="Aptos" w:hAnsi="Aptos"/>
          <w:b/>
          <w:bCs/>
          <w:sz w:val="22"/>
          <w:szCs w:val="22"/>
        </w:rPr>
      </w:pPr>
      <w:r w:rsidRPr="00903CBF">
        <w:rPr>
          <w:rFonts w:ascii="Aptos" w:hAnsi="Aptos"/>
          <w:b/>
          <w:bCs/>
          <w:sz w:val="22"/>
          <w:szCs w:val="22"/>
        </w:rPr>
        <w:t>Results:</w:t>
      </w:r>
      <w:r w:rsidR="00B602BF" w:rsidRPr="00903CBF">
        <w:rPr>
          <w:rFonts w:ascii="Aptos" w:hAnsi="Aptos"/>
          <w:b/>
          <w:bCs/>
          <w:sz w:val="22"/>
          <w:szCs w:val="22"/>
        </w:rPr>
        <w:t xml:space="preserve"> </w:t>
      </w:r>
      <w:r w:rsidR="00B602BF" w:rsidRPr="00903CBF">
        <w:rPr>
          <w:rFonts w:ascii="Aptos" w:hAnsi="Aptos"/>
          <w:sz w:val="22"/>
          <w:szCs w:val="22"/>
        </w:rPr>
        <w:t>1 lines spacing</w:t>
      </w:r>
    </w:p>
    <w:p w14:paraId="5DA90900" w14:textId="006C9AD8" w:rsidR="0040307A" w:rsidRPr="00903CBF" w:rsidRDefault="0040307A" w:rsidP="009B69A7">
      <w:pPr>
        <w:spacing w:after="120"/>
        <w:jc w:val="both"/>
        <w:rPr>
          <w:rFonts w:ascii="Aptos" w:hAnsi="Aptos"/>
          <w:b/>
          <w:bCs/>
          <w:sz w:val="22"/>
          <w:szCs w:val="22"/>
        </w:rPr>
      </w:pPr>
      <w:r w:rsidRPr="00903CBF">
        <w:rPr>
          <w:rFonts w:ascii="Aptos" w:hAnsi="Aptos"/>
          <w:b/>
          <w:bCs/>
          <w:sz w:val="22"/>
          <w:szCs w:val="22"/>
        </w:rPr>
        <w:t>Conclusion:</w:t>
      </w:r>
      <w:r w:rsidR="00B602BF" w:rsidRPr="00903CBF">
        <w:rPr>
          <w:rFonts w:ascii="Aptos" w:hAnsi="Aptos"/>
          <w:b/>
          <w:bCs/>
          <w:sz w:val="22"/>
          <w:szCs w:val="22"/>
        </w:rPr>
        <w:t xml:space="preserve"> </w:t>
      </w:r>
      <w:r w:rsidR="00B602BF" w:rsidRPr="00903CBF">
        <w:rPr>
          <w:rFonts w:ascii="Aptos" w:hAnsi="Aptos"/>
          <w:sz w:val="22"/>
          <w:szCs w:val="22"/>
        </w:rPr>
        <w:t>1 lines spacing</w:t>
      </w:r>
    </w:p>
    <w:p w14:paraId="178D3CE6" w14:textId="77777777" w:rsidR="00BA2BBC" w:rsidRPr="00903CBF" w:rsidRDefault="00BA2BBC" w:rsidP="009B69A7">
      <w:pPr>
        <w:spacing w:after="120"/>
        <w:jc w:val="both"/>
        <w:rPr>
          <w:rFonts w:ascii="Aptos" w:hAnsi="Aptos"/>
          <w:sz w:val="22"/>
          <w:szCs w:val="22"/>
        </w:rPr>
      </w:pPr>
      <w:r w:rsidRPr="00903CBF">
        <w:rPr>
          <w:rFonts w:ascii="Aptos" w:hAnsi="Aptos"/>
          <w:sz w:val="22"/>
          <w:szCs w:val="22"/>
        </w:rPr>
        <w:t xml:space="preserve">Maximum 250 words. 1 lines spacing. </w:t>
      </w:r>
    </w:p>
    <w:p w14:paraId="1B87CC6F" w14:textId="14591A56" w:rsidR="00325300" w:rsidRPr="00903CBF" w:rsidRDefault="00325300" w:rsidP="009B69A7">
      <w:pPr>
        <w:pStyle w:val="Ttulo"/>
        <w:spacing w:after="120"/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Please leave th</w:t>
      </w:r>
      <w:r w:rsidR="00B9319F"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is</w:t>
      </w: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 xml:space="preserve"> line blank</w:t>
      </w:r>
    </w:p>
    <w:p w14:paraId="43BA8AE7" w14:textId="72C52762" w:rsidR="00325300" w:rsidRPr="00903CBF" w:rsidRDefault="00325300" w:rsidP="009B69A7">
      <w:pPr>
        <w:jc w:val="both"/>
        <w:rPr>
          <w:rFonts w:ascii="Aptos" w:hAnsi="Aptos"/>
          <w:bCs/>
          <w:sz w:val="20"/>
          <w:szCs w:val="20"/>
        </w:rPr>
      </w:pPr>
      <w:r w:rsidRPr="00903CBF">
        <w:rPr>
          <w:rFonts w:ascii="Aptos" w:hAnsi="Aptos"/>
          <w:b/>
        </w:rPr>
        <w:t xml:space="preserve">Acknowledgements: </w:t>
      </w:r>
      <w:r w:rsidRPr="00903CBF">
        <w:rPr>
          <w:rFonts w:ascii="Aptos" w:hAnsi="Aptos"/>
          <w:bCs/>
          <w:sz w:val="20"/>
          <w:szCs w:val="20"/>
        </w:rPr>
        <w:t xml:space="preserve">Optional </w:t>
      </w:r>
    </w:p>
    <w:p w14:paraId="0F839E18" w14:textId="4A420932" w:rsidR="00437FC2" w:rsidRPr="00903CBF" w:rsidRDefault="00437FC2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</w:pP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 xml:space="preserve">Please leave </w:t>
      </w:r>
      <w:r w:rsidR="003F3F8F"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>this line</w:t>
      </w:r>
      <w:r w:rsidRPr="00903CBF">
        <w:rPr>
          <w:rFonts w:ascii="Aptos" w:hAnsi="Aptos"/>
          <w:b w:val="0"/>
          <w:bCs w:val="0"/>
          <w:color w:val="0000FF"/>
          <w:sz w:val="18"/>
          <w:szCs w:val="18"/>
          <w:lang w:val="en-US"/>
        </w:rPr>
        <w:t xml:space="preserve"> blank</w:t>
      </w:r>
    </w:p>
    <w:p w14:paraId="0CD17C6F" w14:textId="34F763C0" w:rsidR="00385849" w:rsidRPr="00903CBF" w:rsidRDefault="00385849" w:rsidP="009B69A7">
      <w:pPr>
        <w:jc w:val="both"/>
        <w:rPr>
          <w:rFonts w:ascii="Aptos" w:hAnsi="Aptos"/>
          <w:bCs/>
          <w:sz w:val="20"/>
          <w:szCs w:val="20"/>
        </w:rPr>
      </w:pPr>
      <w:r w:rsidRPr="00903CBF">
        <w:rPr>
          <w:rFonts w:ascii="Aptos" w:hAnsi="Aptos"/>
          <w:b/>
        </w:rPr>
        <w:t xml:space="preserve">References: </w:t>
      </w:r>
      <w:r w:rsidRPr="00903CBF">
        <w:rPr>
          <w:rFonts w:ascii="Aptos" w:hAnsi="Aptos"/>
          <w:bCs/>
          <w:sz w:val="20"/>
          <w:szCs w:val="20"/>
        </w:rPr>
        <w:t>Optional</w:t>
      </w:r>
    </w:p>
    <w:p w14:paraId="73EE86AC" w14:textId="77777777" w:rsidR="00325300" w:rsidRPr="00903CBF" w:rsidRDefault="00325300" w:rsidP="009B69A7">
      <w:pPr>
        <w:pStyle w:val="Ttulo"/>
        <w:jc w:val="both"/>
        <w:rPr>
          <w:rFonts w:ascii="Aptos" w:hAnsi="Aptos"/>
          <w:b w:val="0"/>
          <w:bCs w:val="0"/>
          <w:color w:val="0000FF"/>
          <w:sz w:val="20"/>
          <w:szCs w:val="20"/>
          <w:lang w:val="en-US"/>
        </w:rPr>
      </w:pPr>
      <w:r w:rsidRPr="00903CBF">
        <w:rPr>
          <w:rFonts w:ascii="Aptos" w:hAnsi="Aptos"/>
          <w:color w:val="0000FF"/>
          <w:sz w:val="20"/>
          <w:szCs w:val="20"/>
          <w:lang w:val="en-US"/>
        </w:rPr>
        <w:t>DO NOT EXCEED ONE PAGE IN LENGTH</w:t>
      </w:r>
      <w:r w:rsidRPr="00903CBF">
        <w:rPr>
          <w:rFonts w:ascii="Aptos" w:hAnsi="Aptos"/>
          <w:b w:val="0"/>
          <w:bCs w:val="0"/>
          <w:color w:val="0000FF"/>
          <w:sz w:val="20"/>
          <w:szCs w:val="20"/>
          <w:lang w:val="en-US"/>
        </w:rPr>
        <w:t xml:space="preserve"> (text will be TRUNCATED at 250 words)</w:t>
      </w:r>
    </w:p>
    <w:p w14:paraId="3F283A3A" w14:textId="14E676EE" w:rsidR="00CD4A3C" w:rsidRDefault="00325300" w:rsidP="003D3FC1">
      <w:pPr>
        <w:pStyle w:val="Ttulo"/>
        <w:jc w:val="both"/>
        <w:rPr>
          <w:rFonts w:ascii="Aptos" w:hAnsi="Aptos"/>
          <w:color w:val="FF0000"/>
          <w:sz w:val="20"/>
          <w:szCs w:val="20"/>
          <w:lang w:val="en-US"/>
        </w:rPr>
      </w:pPr>
      <w:r w:rsidRPr="00903CBF">
        <w:rPr>
          <w:rFonts w:ascii="Aptos" w:hAnsi="Aptos"/>
          <w:color w:val="FF0000"/>
          <w:sz w:val="20"/>
          <w:szCs w:val="20"/>
          <w:lang w:val="en-US"/>
        </w:rPr>
        <w:t>DO NOT CHANGE THE DOCUMENT LAYOUT OR THE TEXT SETTINGS.</w:t>
      </w:r>
    </w:p>
    <w:p w14:paraId="7B073D37" w14:textId="77777777" w:rsidR="00075B72" w:rsidRPr="00075B72" w:rsidRDefault="00075B72" w:rsidP="00075B72">
      <w:pPr>
        <w:rPr>
          <w:lang w:eastAsia="en-US"/>
        </w:rPr>
      </w:pPr>
    </w:p>
    <w:p w14:paraId="0DA8BCF6" w14:textId="77777777" w:rsidR="00075B72" w:rsidRPr="00075B72" w:rsidRDefault="00075B72" w:rsidP="00075B72">
      <w:pPr>
        <w:rPr>
          <w:lang w:eastAsia="en-US"/>
        </w:rPr>
      </w:pPr>
    </w:p>
    <w:p w14:paraId="68ADB270" w14:textId="77777777" w:rsidR="00075B72" w:rsidRPr="00075B72" w:rsidRDefault="00075B72" w:rsidP="00075B72">
      <w:pPr>
        <w:rPr>
          <w:lang w:eastAsia="en-US"/>
        </w:rPr>
      </w:pPr>
    </w:p>
    <w:p w14:paraId="1B16CB07" w14:textId="77777777" w:rsidR="00075B72" w:rsidRPr="00075B72" w:rsidRDefault="00075B72" w:rsidP="00075B72">
      <w:pPr>
        <w:rPr>
          <w:lang w:eastAsia="en-US"/>
        </w:rPr>
      </w:pPr>
    </w:p>
    <w:p w14:paraId="0B9DA2F6" w14:textId="77777777" w:rsidR="00075B72" w:rsidRPr="00075B72" w:rsidRDefault="00075B72" w:rsidP="00075B72">
      <w:pPr>
        <w:rPr>
          <w:lang w:eastAsia="en-US"/>
        </w:rPr>
      </w:pPr>
    </w:p>
    <w:p w14:paraId="34099C5C" w14:textId="77777777" w:rsidR="00075B72" w:rsidRPr="00075B72" w:rsidRDefault="00075B72" w:rsidP="00075B72">
      <w:pPr>
        <w:rPr>
          <w:lang w:eastAsia="en-US"/>
        </w:rPr>
      </w:pPr>
    </w:p>
    <w:p w14:paraId="3CA851CD" w14:textId="77777777" w:rsidR="00075B72" w:rsidRPr="00075B72" w:rsidRDefault="00075B72" w:rsidP="00075B72">
      <w:pPr>
        <w:rPr>
          <w:lang w:eastAsia="en-US"/>
        </w:rPr>
      </w:pPr>
    </w:p>
    <w:p w14:paraId="43E6B93C" w14:textId="77777777" w:rsidR="00075B72" w:rsidRPr="00075B72" w:rsidRDefault="00075B72" w:rsidP="00075B72">
      <w:pPr>
        <w:rPr>
          <w:lang w:eastAsia="en-US"/>
        </w:rPr>
      </w:pPr>
    </w:p>
    <w:p w14:paraId="5EFC8C67" w14:textId="77777777" w:rsidR="00075B72" w:rsidRPr="00075B72" w:rsidRDefault="00075B72" w:rsidP="00075B72">
      <w:pPr>
        <w:rPr>
          <w:lang w:eastAsia="en-US"/>
        </w:rPr>
      </w:pPr>
    </w:p>
    <w:p w14:paraId="2299E97F" w14:textId="77777777" w:rsidR="00075B72" w:rsidRPr="00075B72" w:rsidRDefault="00075B72" w:rsidP="00075B72">
      <w:pPr>
        <w:rPr>
          <w:lang w:eastAsia="en-US"/>
        </w:rPr>
      </w:pPr>
    </w:p>
    <w:p w14:paraId="504FA16D" w14:textId="77777777" w:rsidR="00075B72" w:rsidRPr="00075B72" w:rsidRDefault="00075B72" w:rsidP="00075B72">
      <w:pPr>
        <w:rPr>
          <w:lang w:eastAsia="en-US"/>
        </w:rPr>
      </w:pPr>
    </w:p>
    <w:p w14:paraId="44D42B2A" w14:textId="77777777" w:rsidR="00075B72" w:rsidRPr="00075B72" w:rsidRDefault="00075B72" w:rsidP="00075B72">
      <w:pPr>
        <w:rPr>
          <w:lang w:eastAsia="en-US"/>
        </w:rPr>
      </w:pPr>
    </w:p>
    <w:p w14:paraId="0C78BD84" w14:textId="77777777" w:rsidR="00075B72" w:rsidRPr="00075B72" w:rsidRDefault="00075B72" w:rsidP="00075B72">
      <w:pPr>
        <w:rPr>
          <w:lang w:eastAsia="en-US"/>
        </w:rPr>
      </w:pPr>
    </w:p>
    <w:p w14:paraId="39592372" w14:textId="77777777" w:rsidR="00075B72" w:rsidRPr="00075B72" w:rsidRDefault="00075B72" w:rsidP="00075B72">
      <w:pPr>
        <w:rPr>
          <w:lang w:eastAsia="en-US"/>
        </w:rPr>
      </w:pPr>
    </w:p>
    <w:p w14:paraId="56587EE9" w14:textId="77777777" w:rsidR="00075B72" w:rsidRPr="00075B72" w:rsidRDefault="00075B72" w:rsidP="00075B72">
      <w:pPr>
        <w:rPr>
          <w:lang w:eastAsia="en-US"/>
        </w:rPr>
      </w:pPr>
    </w:p>
    <w:p w14:paraId="3499CE27" w14:textId="77777777" w:rsidR="00075B72" w:rsidRPr="00075B72" w:rsidRDefault="00075B72" w:rsidP="00075B72">
      <w:pPr>
        <w:rPr>
          <w:lang w:eastAsia="en-US"/>
        </w:rPr>
      </w:pPr>
    </w:p>
    <w:p w14:paraId="403CA782" w14:textId="77777777" w:rsidR="00075B72" w:rsidRPr="00075B72" w:rsidRDefault="00075B72" w:rsidP="00075B72">
      <w:pPr>
        <w:rPr>
          <w:lang w:eastAsia="en-US"/>
        </w:rPr>
      </w:pPr>
    </w:p>
    <w:p w14:paraId="0F653FBC" w14:textId="77777777" w:rsidR="00075B72" w:rsidRPr="00075B72" w:rsidRDefault="00075B72" w:rsidP="00075B72">
      <w:pPr>
        <w:rPr>
          <w:lang w:eastAsia="en-US"/>
        </w:rPr>
      </w:pPr>
    </w:p>
    <w:p w14:paraId="61E26ECE" w14:textId="77777777" w:rsidR="00075B72" w:rsidRPr="00075B72" w:rsidRDefault="00075B72" w:rsidP="00075B72">
      <w:pPr>
        <w:rPr>
          <w:lang w:eastAsia="en-US"/>
        </w:rPr>
      </w:pPr>
    </w:p>
    <w:p w14:paraId="13450742" w14:textId="77777777" w:rsidR="00075B72" w:rsidRPr="00075B72" w:rsidRDefault="00075B72" w:rsidP="00075B72">
      <w:pPr>
        <w:rPr>
          <w:lang w:eastAsia="en-US"/>
        </w:rPr>
      </w:pPr>
    </w:p>
    <w:p w14:paraId="1F5973F3" w14:textId="77777777" w:rsidR="00075B72" w:rsidRPr="00075B72" w:rsidRDefault="00075B72" w:rsidP="00075B72">
      <w:pPr>
        <w:rPr>
          <w:lang w:eastAsia="en-US"/>
        </w:rPr>
      </w:pPr>
    </w:p>
    <w:p w14:paraId="3D57306B" w14:textId="77777777" w:rsidR="00075B72" w:rsidRDefault="00075B72" w:rsidP="00075B72">
      <w:pPr>
        <w:rPr>
          <w:rFonts w:ascii="Aptos" w:hAnsi="Aptos"/>
          <w:b/>
          <w:bCs/>
          <w:color w:val="FF0000"/>
          <w:sz w:val="20"/>
          <w:szCs w:val="20"/>
          <w:lang w:eastAsia="en-US"/>
        </w:rPr>
      </w:pPr>
    </w:p>
    <w:p w14:paraId="17A94FB0" w14:textId="5562C477" w:rsidR="00075B72" w:rsidRPr="00075B72" w:rsidRDefault="00075B72" w:rsidP="00075B72">
      <w:pPr>
        <w:tabs>
          <w:tab w:val="left" w:pos="6270"/>
        </w:tabs>
        <w:rPr>
          <w:lang w:eastAsia="en-US"/>
        </w:rPr>
      </w:pPr>
      <w:r>
        <w:rPr>
          <w:lang w:eastAsia="en-US"/>
        </w:rPr>
        <w:tab/>
      </w:r>
    </w:p>
    <w:sectPr w:rsidR="00075B72" w:rsidRPr="00075B72" w:rsidSect="003B0869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5039A" w14:textId="77777777" w:rsidR="006B2B81" w:rsidRDefault="006B2B81" w:rsidP="00BB6B6D">
      <w:r>
        <w:separator/>
      </w:r>
    </w:p>
  </w:endnote>
  <w:endnote w:type="continuationSeparator" w:id="0">
    <w:p w14:paraId="5E177859" w14:textId="77777777" w:rsidR="006B2B81" w:rsidRDefault="006B2B81" w:rsidP="00BB6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817E8" w14:textId="72523F59" w:rsidR="006868A3" w:rsidRPr="001D51A8" w:rsidRDefault="006868A3" w:rsidP="006868A3">
    <w:pPr>
      <w:jc w:val="right"/>
      <w:rPr>
        <w:rFonts w:ascii="Oswald" w:hAnsi="Oswald"/>
        <w:b/>
        <w:bCs/>
        <w:i/>
        <w:iCs/>
        <w:sz w:val="20"/>
        <w:szCs w:val="20"/>
      </w:rPr>
    </w:pPr>
    <w:r w:rsidRPr="000D5520">
      <w:rPr>
        <w:rFonts w:ascii="Oswald" w:hAnsi="Oswald"/>
        <w:sz w:val="18"/>
        <w:szCs w:val="18"/>
      </w:rPr>
      <w:tab/>
    </w:r>
    <w:r w:rsidRPr="001D51A8">
      <w:rPr>
        <w:rFonts w:ascii="Oswald" w:hAnsi="Oswald"/>
        <w:b/>
        <w:bCs/>
        <w:i/>
        <w:iCs/>
        <w:sz w:val="20"/>
        <w:szCs w:val="20"/>
      </w:rPr>
      <w:t xml:space="preserve">BIOPHYSICS </w:t>
    </w:r>
    <w:r w:rsidR="0047503A" w:rsidRPr="001D51A8">
      <w:rPr>
        <w:rFonts w:ascii="Oswald" w:hAnsi="Oswald"/>
        <w:b/>
        <w:bCs/>
        <w:i/>
        <w:iCs/>
        <w:sz w:val="20"/>
        <w:szCs w:val="20"/>
      </w:rPr>
      <w:t>FESTIVAL</w:t>
    </w:r>
    <w:r w:rsidRPr="001D51A8">
      <w:rPr>
        <w:rFonts w:ascii="Oswald" w:hAnsi="Oswald"/>
        <w:b/>
        <w:bCs/>
        <w:i/>
        <w:iCs/>
        <w:sz w:val="20"/>
        <w:szCs w:val="20"/>
      </w:rPr>
      <w:t xml:space="preserve"> </w:t>
    </w:r>
    <w:r w:rsidR="00A60DCD" w:rsidRPr="001D51A8">
      <w:rPr>
        <w:rFonts w:ascii="Oswald" w:hAnsi="Oswald"/>
        <w:b/>
        <w:bCs/>
        <w:i/>
        <w:iCs/>
        <w:sz w:val="20"/>
        <w:szCs w:val="20"/>
      </w:rPr>
      <w:t>–</w:t>
    </w:r>
    <w:r w:rsidRPr="001D51A8">
      <w:rPr>
        <w:rFonts w:ascii="Oswald" w:hAnsi="Oswald"/>
        <w:b/>
        <w:bCs/>
        <w:i/>
        <w:iCs/>
        <w:sz w:val="20"/>
        <w:szCs w:val="20"/>
      </w:rPr>
      <w:t xml:space="preserve"> </w:t>
    </w:r>
    <w:r w:rsidR="006033F8">
      <w:rPr>
        <w:rFonts w:ascii="Oswald" w:hAnsi="Oswald"/>
        <w:b/>
        <w:bCs/>
        <w:i/>
        <w:iCs/>
        <w:sz w:val="20"/>
        <w:szCs w:val="20"/>
      </w:rPr>
      <w:t>6</w:t>
    </w:r>
    <w:r w:rsidR="00CD4A3C">
      <w:rPr>
        <w:rFonts w:ascii="Oswald" w:hAnsi="Oswald"/>
        <w:b/>
        <w:bCs/>
        <w:i/>
        <w:iCs/>
        <w:sz w:val="20"/>
        <w:szCs w:val="20"/>
      </w:rPr>
      <w:t xml:space="preserve"> </w:t>
    </w:r>
    <w:proofErr w:type="spellStart"/>
    <w:r w:rsidR="00CD4A3C">
      <w:rPr>
        <w:rFonts w:ascii="Oswald" w:hAnsi="Oswald"/>
        <w:b/>
        <w:bCs/>
        <w:i/>
        <w:iCs/>
        <w:sz w:val="20"/>
        <w:szCs w:val="20"/>
        <w:vertAlign w:val="superscript"/>
      </w:rPr>
      <w:t>th</w:t>
    </w:r>
    <w:proofErr w:type="spellEnd"/>
    <w:r w:rsidR="00385849" w:rsidRPr="001D51A8">
      <w:rPr>
        <w:rFonts w:ascii="Oswald" w:hAnsi="Oswald"/>
        <w:b/>
        <w:bCs/>
        <w:i/>
        <w:iCs/>
        <w:sz w:val="20"/>
        <w:szCs w:val="20"/>
      </w:rPr>
      <w:t xml:space="preserve"> </w:t>
    </w:r>
    <w:r w:rsidRPr="001D51A8">
      <w:rPr>
        <w:rFonts w:ascii="Oswald" w:hAnsi="Oswald"/>
        <w:b/>
        <w:bCs/>
        <w:i/>
        <w:iCs/>
        <w:sz w:val="20"/>
        <w:szCs w:val="20"/>
      </w:rPr>
      <w:t>Meeting of Young Biophysicists</w:t>
    </w:r>
  </w:p>
  <w:p w14:paraId="4686E54E" w14:textId="15A47957" w:rsidR="00BB252F" w:rsidRPr="001D51A8" w:rsidRDefault="006033F8" w:rsidP="006868A3">
    <w:pPr>
      <w:jc w:val="right"/>
      <w:rPr>
        <w:rFonts w:ascii="Oswald" w:hAnsi="Oswald"/>
        <w:b/>
        <w:bCs/>
        <w:i/>
        <w:iCs/>
        <w:sz w:val="20"/>
        <w:szCs w:val="20"/>
      </w:rPr>
    </w:pPr>
    <w:r>
      <w:rPr>
        <w:rFonts w:ascii="Oswald" w:hAnsi="Oswald"/>
        <w:b/>
        <w:bCs/>
        <w:i/>
        <w:iCs/>
        <w:noProof/>
        <w:color w:val="000000"/>
        <w:sz w:val="20"/>
        <w:szCs w:val="20"/>
      </w:rPr>
      <w:t>11</w:t>
    </w:r>
    <w:r w:rsidR="00D25E3D" w:rsidRPr="001D51A8">
      <w:rPr>
        <w:rFonts w:ascii="Oswald" w:hAnsi="Oswald"/>
        <w:b/>
        <w:bCs/>
        <w:i/>
        <w:iCs/>
        <w:noProof/>
        <w:color w:val="000000"/>
        <w:sz w:val="20"/>
        <w:szCs w:val="20"/>
      </w:rPr>
      <w:t xml:space="preserve"> </w:t>
    </w:r>
    <w:r w:rsidR="00CD4A3C">
      <w:rPr>
        <w:rFonts w:ascii="Oswald" w:hAnsi="Oswald"/>
        <w:b/>
        <w:bCs/>
        <w:i/>
        <w:iCs/>
        <w:noProof/>
        <w:color w:val="000000"/>
        <w:sz w:val="20"/>
        <w:szCs w:val="20"/>
        <w:vertAlign w:val="superscript"/>
      </w:rPr>
      <w:t>th</w:t>
    </w:r>
    <w:r w:rsidR="00D25E3D" w:rsidRPr="001D51A8">
      <w:rPr>
        <w:rFonts w:ascii="Oswald" w:hAnsi="Oswald"/>
        <w:b/>
        <w:bCs/>
        <w:i/>
        <w:iCs/>
        <w:noProof/>
        <w:color w:val="000000"/>
        <w:sz w:val="20"/>
        <w:szCs w:val="20"/>
      </w:rPr>
      <w:t xml:space="preserve"> - </w:t>
    </w:r>
    <w:r>
      <w:rPr>
        <w:rFonts w:ascii="Oswald" w:hAnsi="Oswald"/>
        <w:b/>
        <w:bCs/>
        <w:i/>
        <w:iCs/>
        <w:noProof/>
        <w:color w:val="000000"/>
        <w:sz w:val="20"/>
        <w:szCs w:val="20"/>
      </w:rPr>
      <w:t>12</w:t>
    </w:r>
    <w:r w:rsidR="00A60DCD" w:rsidRPr="001D51A8">
      <w:rPr>
        <w:rFonts w:ascii="Oswald" w:hAnsi="Oswald"/>
        <w:b/>
        <w:bCs/>
        <w:i/>
        <w:iCs/>
        <w:noProof/>
        <w:color w:val="000000"/>
        <w:sz w:val="20"/>
        <w:szCs w:val="20"/>
      </w:rPr>
      <w:t xml:space="preserve"> </w:t>
    </w:r>
    <w:r w:rsidR="00CD4A3C">
      <w:rPr>
        <w:rFonts w:ascii="Oswald" w:hAnsi="Oswald"/>
        <w:b/>
        <w:bCs/>
        <w:i/>
        <w:iCs/>
        <w:noProof/>
        <w:color w:val="000000"/>
        <w:sz w:val="20"/>
        <w:szCs w:val="20"/>
        <w:vertAlign w:val="superscript"/>
      </w:rPr>
      <w:t>th</w:t>
    </w:r>
    <w:r w:rsidR="00BB252F" w:rsidRPr="001D51A8">
      <w:rPr>
        <w:rFonts w:ascii="Oswald" w:hAnsi="Oswald"/>
        <w:b/>
        <w:bCs/>
        <w:i/>
        <w:iCs/>
        <w:noProof/>
        <w:color w:val="000000"/>
        <w:sz w:val="20"/>
        <w:szCs w:val="20"/>
      </w:rPr>
      <w:t xml:space="preserve"> </w:t>
    </w:r>
    <w:r>
      <w:rPr>
        <w:rFonts w:ascii="Oswald" w:hAnsi="Oswald"/>
        <w:b/>
        <w:bCs/>
        <w:i/>
        <w:iCs/>
        <w:noProof/>
        <w:color w:val="000000"/>
        <w:sz w:val="20"/>
        <w:szCs w:val="20"/>
      </w:rPr>
      <w:t>June</w:t>
    </w:r>
    <w:r w:rsidR="00BB252F" w:rsidRPr="001D51A8">
      <w:rPr>
        <w:rFonts w:ascii="Oswald" w:hAnsi="Oswald"/>
        <w:b/>
        <w:bCs/>
        <w:i/>
        <w:iCs/>
        <w:noProof/>
        <w:color w:val="000000"/>
        <w:sz w:val="20"/>
        <w:szCs w:val="20"/>
      </w:rPr>
      <w:t xml:space="preserve"> 202</w:t>
    </w:r>
    <w:r>
      <w:rPr>
        <w:rFonts w:ascii="Oswald" w:hAnsi="Oswald"/>
        <w:b/>
        <w:bCs/>
        <w:i/>
        <w:iCs/>
        <w:noProof/>
        <w:color w:val="000000"/>
        <w:sz w:val="20"/>
        <w:szCs w:val="20"/>
      </w:rPr>
      <w:t>6</w:t>
    </w:r>
  </w:p>
  <w:p w14:paraId="0E19E75E" w14:textId="12C14823" w:rsidR="006868A3" w:rsidRPr="001D51A8" w:rsidRDefault="006868A3" w:rsidP="006868A3">
    <w:pPr>
      <w:jc w:val="right"/>
      <w:rPr>
        <w:rFonts w:ascii="Oswald" w:hAnsi="Oswald"/>
        <w:i/>
        <w:iCs/>
        <w:sz w:val="20"/>
        <w:szCs w:val="20"/>
      </w:rPr>
    </w:pPr>
    <w:r w:rsidRPr="001D51A8">
      <w:rPr>
        <w:rFonts w:ascii="Oswald" w:hAnsi="Oswald"/>
        <w:i/>
        <w:iCs/>
        <w:sz w:val="20"/>
        <w:szCs w:val="20"/>
      </w:rPr>
      <w:tab/>
    </w:r>
    <w:r w:rsidRPr="001D51A8">
      <w:rPr>
        <w:rFonts w:ascii="Oswald" w:hAnsi="Oswald"/>
        <w:i/>
        <w:iCs/>
        <w:sz w:val="20"/>
        <w:szCs w:val="20"/>
      </w:rPr>
      <w:tab/>
    </w:r>
    <w:r w:rsidR="006033F8" w:rsidRPr="006033F8">
      <w:rPr>
        <w:rFonts w:ascii="Oswald" w:hAnsi="Oswald"/>
        <w:i/>
        <w:iCs/>
        <w:sz w:val="20"/>
        <w:szCs w:val="20"/>
      </w:rPr>
      <w:t>Faculty of Sciences and Technology of the University of Coimbra</w:t>
    </w:r>
    <w:r w:rsidRPr="001D51A8">
      <w:rPr>
        <w:rFonts w:ascii="Oswald" w:hAnsi="Oswald"/>
        <w:i/>
        <w:iCs/>
        <w:sz w:val="20"/>
        <w:szCs w:val="20"/>
      </w:rPr>
      <w:t>, Portu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56DF3" w14:textId="77777777" w:rsidR="006B2B81" w:rsidRDefault="006B2B81" w:rsidP="00BB6B6D">
      <w:r>
        <w:separator/>
      </w:r>
    </w:p>
  </w:footnote>
  <w:footnote w:type="continuationSeparator" w:id="0">
    <w:p w14:paraId="47AA3E4C" w14:textId="77777777" w:rsidR="006B2B81" w:rsidRDefault="006B2B81" w:rsidP="00BB6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F8064" w14:textId="3FE7C46E" w:rsidR="00A7565E" w:rsidRDefault="006033F8" w:rsidP="00007928">
    <w:pPr>
      <w:pStyle w:val="NormalWeb"/>
      <w:rPr>
        <w:noProof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D318DAC" wp14:editId="336E6DEB">
          <wp:simplePos x="0" y="0"/>
          <wp:positionH relativeFrom="column">
            <wp:posOffset>5809222</wp:posOffset>
          </wp:positionH>
          <wp:positionV relativeFrom="paragraph">
            <wp:posOffset>-439934</wp:posOffset>
          </wp:positionV>
          <wp:extent cx="401320" cy="1026160"/>
          <wp:effectExtent l="0" t="0" r="5080" b="2540"/>
          <wp:wrapSquare wrapText="bothSides"/>
          <wp:docPr id="2080430734" name="Imagem 1" descr="Uma imagem com póster, texto, design gráfico, Gráficos&#10;&#10;Os conteúdos gerados por IA podem estar incorreto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0430734" name="Imagem 1" descr="Uma imagem com póster, texto, design gráfico, Gráficos&#10;&#10;Os conteúdos gerados por IA podem estar incorreto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1320" cy="1026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21310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9DF859" wp14:editId="73B4EBC9">
              <wp:simplePos x="0" y="0"/>
              <wp:positionH relativeFrom="column">
                <wp:posOffset>107738</wp:posOffset>
              </wp:positionH>
              <wp:positionV relativeFrom="paragraph">
                <wp:posOffset>-218954</wp:posOffset>
              </wp:positionV>
              <wp:extent cx="1701165" cy="531325"/>
              <wp:effectExtent l="0" t="0" r="0" b="2540"/>
              <wp:wrapNone/>
              <wp:docPr id="20" name="Agrupar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1165" cy="531325"/>
                        <a:chOff x="0" y="0"/>
                        <a:chExt cx="1826005" cy="570865"/>
                      </a:xfrm>
                    </wpg:grpSpPr>
                    <pic:pic xmlns:pic="http://schemas.openxmlformats.org/drawingml/2006/picture">
                      <pic:nvPicPr>
                        <pic:cNvPr id="18" name="Imagem 18" descr="SPBF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0565" cy="570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7" name="Imagem 17" descr="Nenhuma descrição de foto disponível.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684" b="19298"/>
                        <a:stretch/>
                      </pic:blipFill>
                      <pic:spPr bwMode="auto">
                        <a:xfrm>
                          <a:off x="823340" y="0"/>
                          <a:ext cx="1002665" cy="570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350876" id="Agrupar 20" o:spid="_x0000_s1026" style="position:absolute;margin-left:8.5pt;margin-top:-17.25pt;width:133.95pt;height:41.85pt;z-index:251659264;mso-width-relative:margin;mso-height-relative:margin" coordsize="18260,5708" o:gfxdata="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18" o:spid="_x0000_s1027" type="#_x0000_t75" alt="SPBF" style="position:absolute;width:7105;height:570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">
                <v:imagedata r:id="rId4" o:title="SPBF"/>
              </v:shape>
              <v:shape id="Imagem 17" o:spid="_x0000_s1028" type="#_x0000_t75" alt="Nenhuma descrição de foto disponível." style="position:absolute;left:8233;width:10027;height:570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">
                <v:imagedata r:id="rId5" o:title="Nenhuma descrição de foto disponível" croptop="15522f" cropbottom="12647f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A1M7e0NDG2NLFQ0lEKTi0uzszPAykwNK0FAFYuMhUtAAAA"/>
  </w:docVars>
  <w:rsids>
    <w:rsidRoot w:val="00BB6B6D"/>
    <w:rsid w:val="00007928"/>
    <w:rsid w:val="000179BB"/>
    <w:rsid w:val="0002296D"/>
    <w:rsid w:val="00075B72"/>
    <w:rsid w:val="000862AA"/>
    <w:rsid w:val="000B3A50"/>
    <w:rsid w:val="000D5520"/>
    <w:rsid w:val="000F1554"/>
    <w:rsid w:val="00123AB3"/>
    <w:rsid w:val="001731A3"/>
    <w:rsid w:val="00191335"/>
    <w:rsid w:val="001D44C0"/>
    <w:rsid w:val="001D51A8"/>
    <w:rsid w:val="001E0EA0"/>
    <w:rsid w:val="001E540D"/>
    <w:rsid w:val="001F31CA"/>
    <w:rsid w:val="00204EEF"/>
    <w:rsid w:val="0021141D"/>
    <w:rsid w:val="00235DEF"/>
    <w:rsid w:val="002539CF"/>
    <w:rsid w:val="002C3B0E"/>
    <w:rsid w:val="002E15D1"/>
    <w:rsid w:val="0030298B"/>
    <w:rsid w:val="00325300"/>
    <w:rsid w:val="00343F9C"/>
    <w:rsid w:val="00374FEF"/>
    <w:rsid w:val="00375848"/>
    <w:rsid w:val="00385849"/>
    <w:rsid w:val="0039167E"/>
    <w:rsid w:val="003973C7"/>
    <w:rsid w:val="003B0869"/>
    <w:rsid w:val="003B1A73"/>
    <w:rsid w:val="003D3FC1"/>
    <w:rsid w:val="003F0598"/>
    <w:rsid w:val="003F3F8F"/>
    <w:rsid w:val="0040307A"/>
    <w:rsid w:val="004353C5"/>
    <w:rsid w:val="00437FC2"/>
    <w:rsid w:val="00440BF7"/>
    <w:rsid w:val="0044246A"/>
    <w:rsid w:val="0044478A"/>
    <w:rsid w:val="00447433"/>
    <w:rsid w:val="00472F29"/>
    <w:rsid w:val="0047503A"/>
    <w:rsid w:val="004B0034"/>
    <w:rsid w:val="004B152D"/>
    <w:rsid w:val="004E39A3"/>
    <w:rsid w:val="004F057B"/>
    <w:rsid w:val="00556145"/>
    <w:rsid w:val="00573DF9"/>
    <w:rsid w:val="005752AA"/>
    <w:rsid w:val="00596EB4"/>
    <w:rsid w:val="005B5659"/>
    <w:rsid w:val="005D1AF4"/>
    <w:rsid w:val="005D62E6"/>
    <w:rsid w:val="006033F8"/>
    <w:rsid w:val="006131CC"/>
    <w:rsid w:val="00621326"/>
    <w:rsid w:val="006736ED"/>
    <w:rsid w:val="0067750D"/>
    <w:rsid w:val="006868A3"/>
    <w:rsid w:val="006B2B81"/>
    <w:rsid w:val="00725130"/>
    <w:rsid w:val="00725685"/>
    <w:rsid w:val="00735CD7"/>
    <w:rsid w:val="00772D9E"/>
    <w:rsid w:val="007825FA"/>
    <w:rsid w:val="007A1ABB"/>
    <w:rsid w:val="008037BE"/>
    <w:rsid w:val="00805A09"/>
    <w:rsid w:val="008159EF"/>
    <w:rsid w:val="00853360"/>
    <w:rsid w:val="0085396E"/>
    <w:rsid w:val="00874FCD"/>
    <w:rsid w:val="008750A1"/>
    <w:rsid w:val="008B2AD9"/>
    <w:rsid w:val="008B3619"/>
    <w:rsid w:val="008C77C7"/>
    <w:rsid w:val="00903CBF"/>
    <w:rsid w:val="00975942"/>
    <w:rsid w:val="009A4854"/>
    <w:rsid w:val="009B69A7"/>
    <w:rsid w:val="009E1BBE"/>
    <w:rsid w:val="00A449C4"/>
    <w:rsid w:val="00A60DCD"/>
    <w:rsid w:val="00A7565E"/>
    <w:rsid w:val="00AC2A9D"/>
    <w:rsid w:val="00B602BF"/>
    <w:rsid w:val="00B66D29"/>
    <w:rsid w:val="00B714B7"/>
    <w:rsid w:val="00B76AB5"/>
    <w:rsid w:val="00B9319F"/>
    <w:rsid w:val="00B96DA0"/>
    <w:rsid w:val="00BA0D7C"/>
    <w:rsid w:val="00BA2BBC"/>
    <w:rsid w:val="00BB252F"/>
    <w:rsid w:val="00BB6B6D"/>
    <w:rsid w:val="00BD3542"/>
    <w:rsid w:val="00BF2087"/>
    <w:rsid w:val="00C202E1"/>
    <w:rsid w:val="00C510B9"/>
    <w:rsid w:val="00C712C9"/>
    <w:rsid w:val="00CD2CD1"/>
    <w:rsid w:val="00CD4A3C"/>
    <w:rsid w:val="00D13D30"/>
    <w:rsid w:val="00D25E3D"/>
    <w:rsid w:val="00D31E54"/>
    <w:rsid w:val="00DB5F10"/>
    <w:rsid w:val="00DF0C31"/>
    <w:rsid w:val="00E55522"/>
    <w:rsid w:val="00E55B44"/>
    <w:rsid w:val="00E82225"/>
    <w:rsid w:val="00E9198D"/>
    <w:rsid w:val="00EB4C43"/>
    <w:rsid w:val="00ED7693"/>
    <w:rsid w:val="00EE0EE0"/>
    <w:rsid w:val="00EE1DBE"/>
    <w:rsid w:val="00F0316F"/>
    <w:rsid w:val="00F20535"/>
    <w:rsid w:val="00F632FA"/>
    <w:rsid w:val="00F63D24"/>
    <w:rsid w:val="00F657E4"/>
    <w:rsid w:val="00FC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37FAC"/>
  <w15:chartTrackingRefBased/>
  <w15:docId w15:val="{92EC68D5-F60D-46B1-9EFA-098F6BF3C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B6B6D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BB6B6D"/>
    <w:rPr>
      <w:lang w:val="en-US"/>
    </w:rPr>
  </w:style>
  <w:style w:type="paragraph" w:styleId="Rodap">
    <w:name w:val="footer"/>
    <w:basedOn w:val="Normal"/>
    <w:link w:val="RodapCarter"/>
    <w:uiPriority w:val="99"/>
    <w:unhideWhenUsed/>
    <w:rsid w:val="00BB6B6D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BB6B6D"/>
    <w:rPr>
      <w:lang w:val="en-US"/>
    </w:rPr>
  </w:style>
  <w:style w:type="paragraph" w:styleId="Ttulo">
    <w:name w:val="Title"/>
    <w:basedOn w:val="Normal"/>
    <w:link w:val="TtuloCarter1"/>
    <w:uiPriority w:val="99"/>
    <w:qFormat/>
    <w:rsid w:val="00325300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TtuloCarter">
    <w:name w:val="Título Caráter"/>
    <w:basedOn w:val="Tipodeletrapredefinidodopargrafo"/>
    <w:uiPriority w:val="10"/>
    <w:rsid w:val="00325300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pt-PT"/>
    </w:rPr>
  </w:style>
  <w:style w:type="character" w:customStyle="1" w:styleId="TtuloCarter1">
    <w:name w:val="Título Caráter1"/>
    <w:link w:val="Ttulo"/>
    <w:uiPriority w:val="99"/>
    <w:locked/>
    <w:rsid w:val="00325300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Subttulo">
    <w:name w:val="Subtitle"/>
    <w:basedOn w:val="Normal"/>
    <w:link w:val="SubttuloCarter1"/>
    <w:uiPriority w:val="99"/>
    <w:qFormat/>
    <w:rsid w:val="00325300"/>
    <w:pPr>
      <w:ind w:right="-180" w:firstLine="5040"/>
      <w:jc w:val="both"/>
    </w:pPr>
    <w:rPr>
      <w:b/>
      <w:bCs/>
      <w:lang w:eastAsia="en-US"/>
    </w:rPr>
  </w:style>
  <w:style w:type="character" w:customStyle="1" w:styleId="SubttuloCarter">
    <w:name w:val="Subtítulo Caráter"/>
    <w:basedOn w:val="Tipodeletrapredefinidodopargrafo"/>
    <w:uiPriority w:val="11"/>
    <w:rsid w:val="00325300"/>
    <w:rPr>
      <w:rFonts w:eastAsiaTheme="minorEastAsia"/>
      <w:color w:val="5A5A5A" w:themeColor="text1" w:themeTint="A5"/>
      <w:spacing w:val="15"/>
      <w:lang w:val="en-US" w:eastAsia="pt-PT"/>
    </w:rPr>
  </w:style>
  <w:style w:type="character" w:customStyle="1" w:styleId="SubttuloCarter1">
    <w:name w:val="Subtítulo Caráter1"/>
    <w:link w:val="Subttulo"/>
    <w:uiPriority w:val="99"/>
    <w:locked/>
    <w:rsid w:val="00325300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007928"/>
    <w:pPr>
      <w:spacing w:before="100" w:beforeAutospacing="1" w:after="100" w:afterAutospacing="1"/>
    </w:pPr>
    <w:rPr>
      <w:lang w:val="pt-PT"/>
    </w:rPr>
  </w:style>
  <w:style w:type="character" w:styleId="Hiperligao">
    <w:name w:val="Hyperlink"/>
    <w:basedOn w:val="Tipodeletrapredefinidodopargrafo"/>
    <w:uiPriority w:val="99"/>
    <w:unhideWhenUsed/>
    <w:rsid w:val="00075B72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75B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5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FILIPE RODRIGUES MIRANDA</dc:creator>
  <cp:keywords/>
  <dc:description/>
  <cp:lastModifiedBy>Rodrigo Miguel De Sousa Barriga Alves</cp:lastModifiedBy>
  <cp:revision>2</cp:revision>
  <dcterms:created xsi:type="dcterms:W3CDTF">2026-02-14T23:12:00Z</dcterms:created>
  <dcterms:modified xsi:type="dcterms:W3CDTF">2026-02-14T23:12:00Z</dcterms:modified>
</cp:coreProperties>
</file>